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7641A4AF" w:rsidR="001F2462" w:rsidRPr="006B63F3" w:rsidRDefault="00D23C7A" w:rsidP="00F364F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Anthony SanGiacomo</w:t>
            </w:r>
            <w:r w:rsidR="00442A46">
              <w:rPr>
                <w:sz w:val="44"/>
                <w:szCs w:val="44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4D4A8DF0" w:rsidR="001F2462" w:rsidRPr="006B63F3" w:rsidRDefault="001F2462" w:rsidP="00F364FC">
            <w:pPr>
              <w:jc w:val="right"/>
              <w:rPr>
                <w:sz w:val="20"/>
              </w:rPr>
            </w:pPr>
          </w:p>
          <w:p w14:paraId="17F72BAC" w14:textId="0C76C6BA" w:rsidR="001F2462" w:rsidRPr="006B63F3" w:rsidRDefault="00D23C7A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Westfield</w:t>
            </w:r>
            <w:r w:rsidR="00156AAA">
              <w:rPr>
                <w:sz w:val="20"/>
              </w:rPr>
              <w:t>,</w:t>
            </w:r>
            <w:r w:rsidR="00E827A5">
              <w:rPr>
                <w:sz w:val="20"/>
              </w:rPr>
              <w:t xml:space="preserve"> </w:t>
            </w:r>
            <w:r>
              <w:rPr>
                <w:sz w:val="20"/>
              </w:rPr>
              <w:t>NJ</w:t>
            </w:r>
            <w:r w:rsidR="00B2748A">
              <w:rPr>
                <w:sz w:val="20"/>
              </w:rPr>
              <w:t xml:space="preserve"> </w:t>
            </w:r>
            <w:r>
              <w:rPr>
                <w:sz w:val="20"/>
              </w:rPr>
              <w:t>07090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1B8D20A8" w:rsidR="00692E09" w:rsidRPr="006B63F3" w:rsidRDefault="00351CD9" w:rsidP="00C66740">
            <w:pPr>
              <w:rPr>
                <w:sz w:val="20"/>
              </w:rPr>
            </w:pPr>
            <w:r>
              <w:rPr>
                <w:sz w:val="20"/>
              </w:rPr>
              <w:t>Asangiacomo27@gmail.com</w:t>
            </w:r>
            <w:r w:rsidR="00692E09">
              <w:rPr>
                <w:sz w:val="20"/>
              </w:rPr>
              <w:t xml:space="preserve"> | </w:t>
            </w:r>
            <w:r w:rsidR="00FA7AF8" w:rsidRPr="00FA7AF8">
              <w:rPr>
                <w:sz w:val="20"/>
              </w:rPr>
              <w:t>https://www.linkedin.com/in/anthony-sangiacomo</w:t>
            </w:r>
            <w:r w:rsidR="00FA7AF8">
              <w:rPr>
                <w:sz w:val="20"/>
              </w:rPr>
              <w:t xml:space="preserve">                                        </w:t>
            </w:r>
            <w:proofErr w:type="gramStart"/>
            <w:r w:rsidR="00FA7AF8">
              <w:rPr>
                <w:sz w:val="20"/>
              </w:rPr>
              <w:t xml:space="preserve">   </w:t>
            </w:r>
            <w:r w:rsidR="003D195D">
              <w:rPr>
                <w:sz w:val="20"/>
              </w:rPr>
              <w:t>(</w:t>
            </w:r>
            <w:proofErr w:type="gramEnd"/>
            <w:r w:rsidR="003D195D">
              <w:rPr>
                <w:sz w:val="20"/>
              </w:rPr>
              <w:t>908) 577-8186</w:t>
            </w:r>
            <w:r w:rsidR="00C66740">
              <w:rPr>
                <w:sz w:val="20"/>
              </w:rPr>
              <w:t xml:space="preserve">                                                                        </w:t>
            </w:r>
            <w:r w:rsidR="003D195D">
              <w:rPr>
                <w:sz w:val="20"/>
              </w:rPr>
              <w:t xml:space="preserve">  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17065E34" w:rsidR="00ED6F80" w:rsidRDefault="00B433B8" w:rsidP="00B25643">
      <w:pPr>
        <w:tabs>
          <w:tab w:val="center" w:pos="4968"/>
        </w:tabs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645B15A4" w:rsidR="00B433B8" w:rsidRPr="008F7A1E" w:rsidRDefault="00ED1FBB" w:rsidP="00B2748A">
      <w:pPr>
        <w:jc w:val="both"/>
        <w:rPr>
          <w:iCs/>
          <w:sz w:val="20"/>
          <w:szCs w:val="20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 w:rsidRPr="00A13D3B">
        <w:rPr>
          <w:iCs/>
          <w:sz w:val="20"/>
          <w:szCs w:val="20"/>
        </w:rPr>
        <w:t xml:space="preserve">Bachelor </w:t>
      </w:r>
      <w:r w:rsidR="00C73EDB" w:rsidRPr="00A13D3B">
        <w:rPr>
          <w:iCs/>
          <w:sz w:val="20"/>
          <w:szCs w:val="20"/>
        </w:rPr>
        <w:t xml:space="preserve">of </w:t>
      </w:r>
      <w:r w:rsidR="00FA7AF8" w:rsidRPr="00A13D3B">
        <w:rPr>
          <w:iCs/>
          <w:sz w:val="20"/>
          <w:szCs w:val="20"/>
        </w:rPr>
        <w:t xml:space="preserve">Science </w:t>
      </w:r>
      <w:r w:rsidR="008F7A1E">
        <w:rPr>
          <w:iCs/>
          <w:sz w:val="20"/>
          <w:szCs w:val="20"/>
        </w:rPr>
        <w:t xml:space="preserve">in </w:t>
      </w:r>
      <w:r w:rsidR="003D7997" w:rsidRPr="00A13D3B">
        <w:rPr>
          <w:iCs/>
          <w:sz w:val="20"/>
          <w:szCs w:val="20"/>
        </w:rPr>
        <w:t>Finance</w:t>
      </w:r>
      <w:r w:rsidR="007B6702" w:rsidRPr="00A13D3B">
        <w:rPr>
          <w:iCs/>
          <w:sz w:val="20"/>
          <w:szCs w:val="20"/>
        </w:rPr>
        <w:t xml:space="preserve">                                                                                               Anticipated Graduation May 202</w:t>
      </w:r>
      <w:r w:rsidR="008F7A1E">
        <w:rPr>
          <w:iCs/>
          <w:sz w:val="20"/>
          <w:szCs w:val="20"/>
        </w:rPr>
        <w:t>6</w:t>
      </w:r>
      <w:r w:rsidR="00C73EDB" w:rsidRPr="00A13D3B">
        <w:rPr>
          <w:iCs/>
          <w:sz w:val="20"/>
          <w:szCs w:val="20"/>
        </w:rPr>
        <w:t xml:space="preserve">                                </w:t>
      </w:r>
      <w:r w:rsidR="00183E74" w:rsidRPr="00A13D3B">
        <w:rPr>
          <w:iCs/>
          <w:sz w:val="20"/>
          <w:szCs w:val="20"/>
        </w:rPr>
        <w:t xml:space="preserve">                        </w:t>
      </w:r>
    </w:p>
    <w:p w14:paraId="32CAC85C" w14:textId="3CBBAC23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</w:t>
      </w:r>
      <w:r w:rsidR="007F61EE">
        <w:rPr>
          <w:sz w:val="20"/>
          <w:szCs w:val="20"/>
        </w:rPr>
        <w:t>4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  <w:r w:rsidR="009F14AB">
        <w:rPr>
          <w:sz w:val="20"/>
          <w:szCs w:val="20"/>
        </w:rPr>
        <w:t>; Dean’s List Fall 202</w:t>
      </w:r>
      <w:r w:rsidR="005F7E46">
        <w:rPr>
          <w:sz w:val="20"/>
          <w:szCs w:val="20"/>
        </w:rPr>
        <w:t>3, Fall 2024</w:t>
      </w:r>
    </w:p>
    <w:p w14:paraId="6CB76E4C" w14:textId="102A7D83" w:rsidR="002253EF" w:rsidRDefault="002253EF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Loyola Scholarship </w:t>
      </w:r>
    </w:p>
    <w:p w14:paraId="67D7EEF8" w14:textId="77777777" w:rsidR="00FA7AF8" w:rsidRDefault="00FA7AF8" w:rsidP="00BF7B0E">
      <w:pPr>
        <w:rPr>
          <w:b/>
          <w:sz w:val="20"/>
          <w:szCs w:val="20"/>
          <w:u w:val="single"/>
        </w:rPr>
      </w:pPr>
    </w:p>
    <w:p w14:paraId="1FC1D61C" w14:textId="42844856" w:rsidR="00B433B8" w:rsidRPr="00BF7B0E" w:rsidRDefault="00ED6F8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01E71EA3" w14:textId="508016D1" w:rsidR="000E5759" w:rsidRDefault="000E5759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Verizon </w:t>
      </w:r>
      <w:r w:rsidR="00BF3427">
        <w:rPr>
          <w:b/>
          <w:sz w:val="20"/>
          <w:szCs w:val="20"/>
        </w:rPr>
        <w:t xml:space="preserve">                                                                                                                                                          Basking Ridge, NJ</w:t>
      </w:r>
    </w:p>
    <w:p w14:paraId="795A247E" w14:textId="7CCF6C20" w:rsidR="000E5759" w:rsidRDefault="00BD375D" w:rsidP="00B2748A">
      <w:pPr>
        <w:tabs>
          <w:tab w:val="right" w:pos="9900"/>
        </w:tabs>
        <w:jc w:val="both"/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Finance </w:t>
      </w:r>
      <w:r w:rsidR="006662B4">
        <w:rPr>
          <w:bCs/>
          <w:i/>
          <w:iCs/>
          <w:sz w:val="20"/>
          <w:szCs w:val="20"/>
        </w:rPr>
        <w:t xml:space="preserve">Leadership Development Intern                                                                                </w:t>
      </w:r>
      <w:r w:rsidR="00B621BB">
        <w:rPr>
          <w:bCs/>
          <w:i/>
          <w:iCs/>
          <w:sz w:val="20"/>
          <w:szCs w:val="20"/>
        </w:rPr>
        <w:t xml:space="preserve">              </w:t>
      </w:r>
      <w:r w:rsidR="006662B4">
        <w:rPr>
          <w:bCs/>
          <w:i/>
          <w:iCs/>
          <w:sz w:val="20"/>
          <w:szCs w:val="20"/>
        </w:rPr>
        <w:t>June 2024 – August 2024</w:t>
      </w:r>
    </w:p>
    <w:p w14:paraId="1003E2D5" w14:textId="3FCC4829" w:rsidR="003E1DF2" w:rsidRDefault="001E356D" w:rsidP="003E1DF2">
      <w:pPr>
        <w:pStyle w:val="ListParagraph"/>
        <w:numPr>
          <w:ilvl w:val="0"/>
          <w:numId w:val="15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Develop</w:t>
      </w:r>
      <w:r w:rsidR="00F618B0">
        <w:rPr>
          <w:bCs/>
          <w:sz w:val="20"/>
          <w:szCs w:val="20"/>
        </w:rPr>
        <w:t xml:space="preserve">ed </w:t>
      </w:r>
      <w:r>
        <w:rPr>
          <w:bCs/>
          <w:sz w:val="20"/>
          <w:szCs w:val="20"/>
        </w:rPr>
        <w:t xml:space="preserve">financial models to assess potential </w:t>
      </w:r>
      <w:r w:rsidR="00AD4662">
        <w:rPr>
          <w:bCs/>
          <w:sz w:val="20"/>
          <w:szCs w:val="20"/>
        </w:rPr>
        <w:t>investment opportunities and present</w:t>
      </w:r>
      <w:r w:rsidR="001A2CBD">
        <w:rPr>
          <w:bCs/>
          <w:sz w:val="20"/>
          <w:szCs w:val="20"/>
        </w:rPr>
        <w:t>ed</w:t>
      </w:r>
      <w:r w:rsidR="00AD4662">
        <w:rPr>
          <w:bCs/>
          <w:sz w:val="20"/>
          <w:szCs w:val="20"/>
        </w:rPr>
        <w:t xml:space="preserve"> to senior management</w:t>
      </w:r>
    </w:p>
    <w:p w14:paraId="013EB348" w14:textId="52035441" w:rsidR="00370AC3" w:rsidRDefault="00370AC3" w:rsidP="003E1DF2">
      <w:pPr>
        <w:pStyle w:val="ListParagraph"/>
        <w:numPr>
          <w:ilvl w:val="0"/>
          <w:numId w:val="15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Demonstrat</w:t>
      </w:r>
      <w:r w:rsidR="00F618B0">
        <w:rPr>
          <w:bCs/>
          <w:sz w:val="20"/>
          <w:szCs w:val="20"/>
        </w:rPr>
        <w:t>ed</w:t>
      </w:r>
      <w:r>
        <w:rPr>
          <w:bCs/>
          <w:sz w:val="20"/>
          <w:szCs w:val="20"/>
        </w:rPr>
        <w:t xml:space="preserve"> business and leadership skills </w:t>
      </w:r>
      <w:r w:rsidR="00F87157">
        <w:rPr>
          <w:bCs/>
          <w:sz w:val="20"/>
          <w:szCs w:val="20"/>
        </w:rPr>
        <w:t xml:space="preserve">through structured assignments in a team environment </w:t>
      </w:r>
    </w:p>
    <w:p w14:paraId="56A12979" w14:textId="0A2F8C8B" w:rsidR="007C70D2" w:rsidRPr="00370AC3" w:rsidRDefault="00ED5A16" w:rsidP="00370AC3">
      <w:pPr>
        <w:pStyle w:val="ListParagraph"/>
        <w:numPr>
          <w:ilvl w:val="0"/>
          <w:numId w:val="15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Participat</w:t>
      </w:r>
      <w:r w:rsidR="00F618B0">
        <w:rPr>
          <w:bCs/>
          <w:sz w:val="20"/>
          <w:szCs w:val="20"/>
        </w:rPr>
        <w:t>ed</w:t>
      </w:r>
      <w:r>
        <w:rPr>
          <w:bCs/>
          <w:sz w:val="20"/>
          <w:szCs w:val="20"/>
        </w:rPr>
        <w:t xml:space="preserve"> </w:t>
      </w:r>
      <w:r w:rsidR="00E55CEC">
        <w:rPr>
          <w:bCs/>
          <w:sz w:val="20"/>
          <w:szCs w:val="20"/>
        </w:rPr>
        <w:t xml:space="preserve">in networking activities, workshops, development </w:t>
      </w:r>
      <w:r w:rsidR="007C70D2">
        <w:rPr>
          <w:bCs/>
          <w:sz w:val="20"/>
          <w:szCs w:val="20"/>
        </w:rPr>
        <w:t xml:space="preserve">initiatives, and other enrichment activities </w:t>
      </w:r>
    </w:p>
    <w:p w14:paraId="37335834" w14:textId="77777777" w:rsidR="00BF3427" w:rsidRDefault="00BF3427" w:rsidP="00B2748A">
      <w:pPr>
        <w:tabs>
          <w:tab w:val="right" w:pos="9900"/>
        </w:tabs>
        <w:jc w:val="both"/>
        <w:rPr>
          <w:b/>
          <w:sz w:val="20"/>
          <w:szCs w:val="20"/>
        </w:rPr>
      </w:pPr>
    </w:p>
    <w:p w14:paraId="7E8A0F0C" w14:textId="1A8EF503" w:rsidR="000972D3" w:rsidRDefault="000972D3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Atlantic Health System                                                                                                                                     Morristown, NJ</w:t>
      </w:r>
    </w:p>
    <w:p w14:paraId="0C6910D5" w14:textId="56562652" w:rsidR="000972D3" w:rsidRPr="00AC53F1" w:rsidRDefault="00AC53F1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Fiscal Services </w:t>
      </w:r>
      <w:r w:rsidR="000972D3">
        <w:rPr>
          <w:bCs/>
          <w:i/>
          <w:iCs/>
          <w:sz w:val="20"/>
          <w:szCs w:val="20"/>
        </w:rPr>
        <w:t>Intern</w:t>
      </w:r>
      <w:r w:rsidR="000972D3">
        <w:rPr>
          <w:b/>
          <w:sz w:val="20"/>
          <w:szCs w:val="20"/>
        </w:rPr>
        <w:t xml:space="preserve">                                                                                                                                 </w:t>
      </w:r>
      <w:r w:rsidR="000972D3">
        <w:rPr>
          <w:bCs/>
          <w:i/>
          <w:iCs/>
          <w:sz w:val="20"/>
          <w:szCs w:val="20"/>
        </w:rPr>
        <w:t>May 2023-August 2023</w:t>
      </w:r>
    </w:p>
    <w:p w14:paraId="26E40180" w14:textId="42A692A3" w:rsidR="00891122" w:rsidRDefault="00891122" w:rsidP="0016100B">
      <w:pPr>
        <w:pStyle w:val="ListParagraph"/>
        <w:numPr>
          <w:ilvl w:val="0"/>
          <w:numId w:val="14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Worked directly for the </w:t>
      </w:r>
      <w:r w:rsidR="009764FA">
        <w:rPr>
          <w:bCs/>
          <w:sz w:val="20"/>
          <w:szCs w:val="20"/>
        </w:rPr>
        <w:t xml:space="preserve">Corporate Manager of Reimbursement and Reconciliation to engage in a diverse experience </w:t>
      </w:r>
      <w:r w:rsidR="002B19C5" w:rsidRPr="002B19C5">
        <w:rPr>
          <w:bCs/>
          <w:sz w:val="20"/>
          <w:szCs w:val="20"/>
        </w:rPr>
        <w:t>to learn multiple facets of the finance function at a large healthcare institute</w:t>
      </w:r>
      <w:r w:rsidR="002B19C5">
        <w:rPr>
          <w:bCs/>
          <w:sz w:val="20"/>
          <w:szCs w:val="20"/>
        </w:rPr>
        <w:t xml:space="preserve"> </w:t>
      </w:r>
    </w:p>
    <w:p w14:paraId="1F46BBF8" w14:textId="24D1791D" w:rsidR="00090524" w:rsidRDefault="00090524" w:rsidP="0016100B">
      <w:pPr>
        <w:pStyle w:val="ListParagraph"/>
        <w:numPr>
          <w:ilvl w:val="0"/>
          <w:numId w:val="14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Communicated with </w:t>
      </w:r>
      <w:r w:rsidR="003E168A">
        <w:rPr>
          <w:bCs/>
          <w:sz w:val="20"/>
          <w:szCs w:val="20"/>
        </w:rPr>
        <w:t xml:space="preserve">25+ </w:t>
      </w:r>
      <w:r>
        <w:rPr>
          <w:bCs/>
          <w:sz w:val="20"/>
          <w:szCs w:val="20"/>
        </w:rPr>
        <w:t xml:space="preserve">insurance companies regarding </w:t>
      </w:r>
      <w:r w:rsidR="00B649D1">
        <w:rPr>
          <w:bCs/>
          <w:sz w:val="20"/>
          <w:szCs w:val="20"/>
        </w:rPr>
        <w:t>payment status</w:t>
      </w:r>
      <w:r w:rsidR="003E168A">
        <w:rPr>
          <w:bCs/>
          <w:sz w:val="20"/>
          <w:szCs w:val="20"/>
        </w:rPr>
        <w:t>, while reaching out to patients directly</w:t>
      </w:r>
    </w:p>
    <w:p w14:paraId="165183DF" w14:textId="59E136C8" w:rsidR="003D7556" w:rsidRDefault="00B90B31" w:rsidP="0016100B">
      <w:pPr>
        <w:pStyle w:val="ListParagraph"/>
        <w:numPr>
          <w:ilvl w:val="0"/>
          <w:numId w:val="14"/>
        </w:numPr>
        <w:tabs>
          <w:tab w:val="right" w:pos="9900"/>
        </w:tabs>
        <w:jc w:val="both"/>
        <w:rPr>
          <w:bCs/>
          <w:sz w:val="20"/>
          <w:szCs w:val="20"/>
        </w:rPr>
      </w:pPr>
      <w:r w:rsidRPr="00B90B31">
        <w:rPr>
          <w:bCs/>
          <w:sz w:val="20"/>
          <w:szCs w:val="20"/>
        </w:rPr>
        <w:t xml:space="preserve">Notified </w:t>
      </w:r>
      <w:r w:rsidR="003D7556">
        <w:rPr>
          <w:bCs/>
          <w:sz w:val="20"/>
          <w:szCs w:val="20"/>
        </w:rPr>
        <w:t xml:space="preserve">insurance companies </w:t>
      </w:r>
      <w:r w:rsidRPr="00B90B31">
        <w:rPr>
          <w:bCs/>
          <w:sz w:val="20"/>
          <w:szCs w:val="20"/>
        </w:rPr>
        <w:t xml:space="preserve">of </w:t>
      </w:r>
      <w:r w:rsidR="003D7556">
        <w:rPr>
          <w:bCs/>
          <w:sz w:val="20"/>
          <w:szCs w:val="20"/>
        </w:rPr>
        <w:t>deficiencies</w:t>
      </w:r>
      <w:r w:rsidR="0009580A">
        <w:rPr>
          <w:bCs/>
          <w:sz w:val="20"/>
          <w:szCs w:val="20"/>
        </w:rPr>
        <w:t xml:space="preserve"> </w:t>
      </w:r>
      <w:r w:rsidR="003D7556">
        <w:rPr>
          <w:bCs/>
          <w:sz w:val="20"/>
          <w:szCs w:val="20"/>
        </w:rPr>
        <w:t>in payment amount</w:t>
      </w:r>
      <w:r w:rsidR="006D03A1">
        <w:rPr>
          <w:bCs/>
          <w:sz w:val="20"/>
          <w:szCs w:val="20"/>
        </w:rPr>
        <w:t>s</w:t>
      </w:r>
      <w:r w:rsidR="000E399C">
        <w:rPr>
          <w:bCs/>
          <w:sz w:val="20"/>
          <w:szCs w:val="20"/>
        </w:rPr>
        <w:t xml:space="preserve"> </w:t>
      </w:r>
    </w:p>
    <w:p w14:paraId="12C49A50" w14:textId="651E4284" w:rsidR="00D56B73" w:rsidRDefault="00007B0C" w:rsidP="00891122">
      <w:pPr>
        <w:pStyle w:val="ListParagraph"/>
        <w:numPr>
          <w:ilvl w:val="0"/>
          <w:numId w:val="14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App</w:t>
      </w:r>
      <w:r w:rsidR="00B5538D">
        <w:rPr>
          <w:bCs/>
          <w:sz w:val="20"/>
          <w:szCs w:val="20"/>
        </w:rPr>
        <w:t>lied</w:t>
      </w:r>
      <w:r>
        <w:rPr>
          <w:bCs/>
          <w:sz w:val="20"/>
          <w:szCs w:val="20"/>
        </w:rPr>
        <w:t xml:space="preserve"> tactics in EPIC Healthcare</w:t>
      </w:r>
      <w:r w:rsidR="00B16BD8">
        <w:rPr>
          <w:bCs/>
          <w:sz w:val="20"/>
          <w:szCs w:val="20"/>
        </w:rPr>
        <w:t xml:space="preserve"> Software to obtain medical records </w:t>
      </w:r>
      <w:r w:rsidR="00B45E1B">
        <w:rPr>
          <w:bCs/>
          <w:sz w:val="20"/>
          <w:szCs w:val="20"/>
        </w:rPr>
        <w:t xml:space="preserve">averaging over 30 hours per week </w:t>
      </w:r>
    </w:p>
    <w:p w14:paraId="665DC43E" w14:textId="1EDA1D16" w:rsidR="000F5EC5" w:rsidRPr="00891122" w:rsidRDefault="000F5EC5" w:rsidP="00891122">
      <w:pPr>
        <w:pStyle w:val="ListParagraph"/>
        <w:numPr>
          <w:ilvl w:val="0"/>
          <w:numId w:val="14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Scanned and </w:t>
      </w:r>
      <w:r w:rsidR="00825F8F">
        <w:rPr>
          <w:bCs/>
          <w:sz w:val="20"/>
          <w:szCs w:val="20"/>
        </w:rPr>
        <w:t xml:space="preserve">verified overpayment letters </w:t>
      </w:r>
      <w:r w:rsidR="003D4BD2">
        <w:rPr>
          <w:bCs/>
          <w:sz w:val="20"/>
          <w:szCs w:val="20"/>
        </w:rPr>
        <w:t xml:space="preserve">from insurance companies </w:t>
      </w:r>
      <w:r w:rsidR="000E399C">
        <w:rPr>
          <w:bCs/>
          <w:sz w:val="20"/>
          <w:szCs w:val="20"/>
        </w:rPr>
        <w:t xml:space="preserve">and ensured they were properly received 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7C5B9374" w:rsidR="00183E74" w:rsidRPr="00863596" w:rsidRDefault="007E6545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Furniture Assist 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B20967">
        <w:rPr>
          <w:b/>
          <w:sz w:val="20"/>
          <w:szCs w:val="20"/>
        </w:rPr>
        <w:t>Springfield, NJ</w:t>
      </w:r>
    </w:p>
    <w:p w14:paraId="61BDECD9" w14:textId="75032E13" w:rsidR="00183E74" w:rsidRPr="00863596" w:rsidRDefault="00B77FE5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Volunteered</w:t>
      </w:r>
      <w:r w:rsidR="00183E74">
        <w:rPr>
          <w:i/>
          <w:sz w:val="20"/>
          <w:szCs w:val="20"/>
        </w:rPr>
        <w:t xml:space="preserve">          </w:t>
      </w:r>
      <w:r w:rsidR="00B20967">
        <w:rPr>
          <w:i/>
          <w:sz w:val="20"/>
          <w:szCs w:val="20"/>
        </w:rPr>
        <w:t xml:space="preserve">                                                                                                                              </w:t>
      </w:r>
      <w:r w:rsidR="000E399C">
        <w:rPr>
          <w:i/>
          <w:sz w:val="20"/>
          <w:szCs w:val="20"/>
        </w:rPr>
        <w:t xml:space="preserve"> </w:t>
      </w:r>
      <w:r w:rsidR="00B20967">
        <w:rPr>
          <w:i/>
          <w:sz w:val="20"/>
          <w:szCs w:val="20"/>
        </w:rPr>
        <w:t>April 2021-</w:t>
      </w:r>
      <w:r w:rsidR="000E399C">
        <w:rPr>
          <w:i/>
          <w:sz w:val="20"/>
          <w:szCs w:val="20"/>
        </w:rPr>
        <w:t>September</w:t>
      </w:r>
      <w:r w:rsidR="00B20967">
        <w:rPr>
          <w:i/>
          <w:sz w:val="20"/>
          <w:szCs w:val="20"/>
        </w:rPr>
        <w:t xml:space="preserve"> 2021</w:t>
      </w:r>
    </w:p>
    <w:p w14:paraId="4E34284F" w14:textId="48872C29" w:rsidR="00183E74" w:rsidRDefault="00BE25B6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Helped </w:t>
      </w:r>
      <w:r w:rsidR="00AF73A7">
        <w:rPr>
          <w:rFonts w:ascii="Times New Roman" w:hAnsi="Times New Roman"/>
          <w:sz w:val="20"/>
          <w:szCs w:val="20"/>
        </w:rPr>
        <w:t xml:space="preserve">organize </w:t>
      </w:r>
      <w:r>
        <w:rPr>
          <w:rFonts w:ascii="Times New Roman" w:hAnsi="Times New Roman"/>
          <w:sz w:val="20"/>
          <w:szCs w:val="20"/>
        </w:rPr>
        <w:t xml:space="preserve">furniture </w:t>
      </w:r>
      <w:r w:rsidR="009D522D">
        <w:rPr>
          <w:rFonts w:ascii="Times New Roman" w:hAnsi="Times New Roman"/>
          <w:sz w:val="20"/>
          <w:szCs w:val="20"/>
        </w:rPr>
        <w:t xml:space="preserve">donated </w:t>
      </w:r>
      <w:r w:rsidR="00E531D1">
        <w:rPr>
          <w:rFonts w:ascii="Times New Roman" w:hAnsi="Times New Roman"/>
          <w:sz w:val="20"/>
          <w:szCs w:val="20"/>
        </w:rPr>
        <w:t>by</w:t>
      </w:r>
      <w:r w:rsidR="009D522D">
        <w:rPr>
          <w:rFonts w:ascii="Times New Roman" w:hAnsi="Times New Roman"/>
          <w:sz w:val="20"/>
          <w:szCs w:val="20"/>
        </w:rPr>
        <w:t xml:space="preserve"> </w:t>
      </w:r>
      <w:r w:rsidR="00E531D1">
        <w:rPr>
          <w:rFonts w:ascii="Times New Roman" w:hAnsi="Times New Roman"/>
          <w:sz w:val="20"/>
          <w:szCs w:val="20"/>
        </w:rPr>
        <w:t xml:space="preserve">individuals </w:t>
      </w:r>
      <w:r w:rsidR="00DB63C7">
        <w:rPr>
          <w:rFonts w:ascii="Times New Roman" w:hAnsi="Times New Roman"/>
          <w:sz w:val="20"/>
          <w:szCs w:val="20"/>
        </w:rPr>
        <w:t xml:space="preserve">for families in need </w:t>
      </w:r>
      <w:r w:rsidR="00777F91">
        <w:rPr>
          <w:rFonts w:ascii="Times New Roman" w:hAnsi="Times New Roman"/>
          <w:sz w:val="20"/>
          <w:szCs w:val="20"/>
        </w:rPr>
        <w:t xml:space="preserve">while engaging with them </w:t>
      </w:r>
      <w:r w:rsidR="00EA48DB">
        <w:rPr>
          <w:rFonts w:ascii="Times New Roman" w:hAnsi="Times New Roman"/>
          <w:sz w:val="20"/>
          <w:szCs w:val="20"/>
        </w:rPr>
        <w:t xml:space="preserve">politely </w:t>
      </w:r>
    </w:p>
    <w:p w14:paraId="41FB329E" w14:textId="4DEF1D9A" w:rsidR="00183E74" w:rsidRDefault="00D92A6B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llaborated with </w:t>
      </w:r>
      <w:r w:rsidR="000833FC">
        <w:rPr>
          <w:rFonts w:ascii="Times New Roman" w:hAnsi="Times New Roman"/>
          <w:sz w:val="20"/>
          <w:szCs w:val="20"/>
        </w:rPr>
        <w:t xml:space="preserve">a </w:t>
      </w:r>
      <w:r w:rsidR="00F638F7">
        <w:rPr>
          <w:rFonts w:ascii="Times New Roman" w:hAnsi="Times New Roman"/>
          <w:sz w:val="20"/>
          <w:szCs w:val="20"/>
        </w:rPr>
        <w:t>t</w:t>
      </w:r>
      <w:r w:rsidR="003615FF">
        <w:rPr>
          <w:rFonts w:ascii="Times New Roman" w:hAnsi="Times New Roman"/>
          <w:sz w:val="20"/>
          <w:szCs w:val="20"/>
        </w:rPr>
        <w:t>eam</w:t>
      </w:r>
      <w:r>
        <w:rPr>
          <w:rFonts w:ascii="Times New Roman" w:hAnsi="Times New Roman"/>
          <w:sz w:val="20"/>
          <w:szCs w:val="20"/>
        </w:rPr>
        <w:t xml:space="preserve"> of volunteers </w:t>
      </w:r>
      <w:r w:rsidR="003615FF">
        <w:rPr>
          <w:rFonts w:ascii="Times New Roman" w:hAnsi="Times New Roman"/>
          <w:sz w:val="20"/>
          <w:szCs w:val="20"/>
        </w:rPr>
        <w:t xml:space="preserve">to ensure </w:t>
      </w:r>
      <w:r w:rsidR="000833FC">
        <w:rPr>
          <w:rFonts w:ascii="Times New Roman" w:hAnsi="Times New Roman"/>
          <w:sz w:val="20"/>
          <w:szCs w:val="20"/>
        </w:rPr>
        <w:t xml:space="preserve">maximum safety </w:t>
      </w:r>
      <w:r w:rsidR="003615FF">
        <w:rPr>
          <w:rFonts w:ascii="Times New Roman" w:hAnsi="Times New Roman"/>
          <w:sz w:val="20"/>
          <w:szCs w:val="20"/>
        </w:rPr>
        <w:t xml:space="preserve">while </w:t>
      </w:r>
      <w:r w:rsidR="008B6528">
        <w:rPr>
          <w:rFonts w:ascii="Times New Roman" w:hAnsi="Times New Roman"/>
          <w:sz w:val="20"/>
          <w:szCs w:val="20"/>
        </w:rPr>
        <w:t xml:space="preserve">furniture was </w:t>
      </w:r>
      <w:r w:rsidR="003E168A">
        <w:rPr>
          <w:rFonts w:ascii="Times New Roman" w:hAnsi="Times New Roman"/>
          <w:sz w:val="20"/>
          <w:szCs w:val="20"/>
        </w:rPr>
        <w:t xml:space="preserve">transported </w:t>
      </w:r>
      <w:r w:rsidR="007E7918">
        <w:rPr>
          <w:rFonts w:ascii="Times New Roman" w:hAnsi="Times New Roman"/>
          <w:sz w:val="20"/>
          <w:szCs w:val="20"/>
        </w:rPr>
        <w:t>into vehicles</w:t>
      </w:r>
    </w:p>
    <w:p w14:paraId="43E0C116" w14:textId="4DF5BF72" w:rsidR="003E168A" w:rsidRDefault="003E168A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ntacted </w:t>
      </w:r>
      <w:proofErr w:type="gramStart"/>
      <w:r>
        <w:rPr>
          <w:rFonts w:ascii="Times New Roman" w:hAnsi="Times New Roman"/>
          <w:sz w:val="20"/>
          <w:szCs w:val="20"/>
        </w:rPr>
        <w:t>local residents</w:t>
      </w:r>
      <w:proofErr w:type="gramEnd"/>
      <w:r>
        <w:rPr>
          <w:rFonts w:ascii="Times New Roman" w:hAnsi="Times New Roman"/>
          <w:sz w:val="20"/>
          <w:szCs w:val="20"/>
        </w:rPr>
        <w:t xml:space="preserve"> and posted on social media platform</w:t>
      </w:r>
      <w:r w:rsidR="000E399C">
        <w:rPr>
          <w:rFonts w:ascii="Times New Roman" w:hAnsi="Times New Roman"/>
          <w:sz w:val="20"/>
          <w:szCs w:val="20"/>
        </w:rPr>
        <w:t xml:space="preserve">s to help spread </w:t>
      </w:r>
      <w:r w:rsidR="00FD0655">
        <w:rPr>
          <w:rFonts w:ascii="Times New Roman" w:hAnsi="Times New Roman"/>
          <w:sz w:val="20"/>
          <w:szCs w:val="20"/>
        </w:rPr>
        <w:t xml:space="preserve">the </w:t>
      </w:r>
      <w:r w:rsidR="000E399C">
        <w:rPr>
          <w:rFonts w:ascii="Times New Roman" w:hAnsi="Times New Roman"/>
          <w:sz w:val="20"/>
          <w:szCs w:val="20"/>
        </w:rPr>
        <w:t>news about donations</w:t>
      </w:r>
    </w:p>
    <w:p w14:paraId="2C2F9361" w14:textId="6D04030B" w:rsidR="00F9133B" w:rsidRDefault="00FD0655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Helped maintain a clean and organized warehouse for efficient storage and inventory management </w:t>
      </w:r>
    </w:p>
    <w:p w14:paraId="0AA36378" w14:textId="77777777" w:rsidR="00183E74" w:rsidRDefault="00183E74" w:rsidP="00BF7B0E">
      <w:pPr>
        <w:rPr>
          <w:b/>
          <w:sz w:val="20"/>
          <w:szCs w:val="20"/>
          <w:u w:val="single"/>
        </w:rPr>
      </w:pP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2D1549D6" w:rsidR="00B433B8" w:rsidRPr="00863596" w:rsidRDefault="00A93A60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The University of Scranton Operations and Analytics Club </w:t>
      </w:r>
      <w:r w:rsidR="00B433B8">
        <w:rPr>
          <w:sz w:val="20"/>
          <w:szCs w:val="20"/>
        </w:rPr>
        <w:t xml:space="preserve">                                </w:t>
      </w:r>
      <w:r w:rsidR="00ED1FBB"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 w:rsidR="00F100CC">
        <w:rPr>
          <w:b/>
          <w:sz w:val="20"/>
          <w:szCs w:val="20"/>
        </w:rPr>
        <w:t>Scranton, PA</w:t>
      </w:r>
    </w:p>
    <w:p w14:paraId="5FC9B98F" w14:textId="28236CE9" w:rsidR="00632117" w:rsidRPr="008952B8" w:rsidRDefault="003D4B81" w:rsidP="00EB1140">
      <w:pPr>
        <w:pStyle w:val="NoSpacing1"/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i/>
          <w:color w:val="000000"/>
          <w:sz w:val="20"/>
        </w:rPr>
        <w:t xml:space="preserve">Alumni </w:t>
      </w:r>
      <w:r w:rsidR="00865443">
        <w:rPr>
          <w:rFonts w:ascii="Times New Roman" w:eastAsia="Times New Roman" w:hAnsi="Times New Roman"/>
          <w:i/>
          <w:color w:val="000000"/>
          <w:sz w:val="20"/>
        </w:rPr>
        <w:t>Relationship Chairman</w:t>
      </w:r>
      <w:r w:rsidR="004043CF" w:rsidRPr="00EB1140">
        <w:rPr>
          <w:rFonts w:ascii="Times New Roman" w:eastAsia="Times New Roman" w:hAnsi="Times New Roman"/>
          <w:i/>
          <w:color w:val="000000"/>
          <w:sz w:val="20"/>
        </w:rPr>
        <w:t xml:space="preserve"> </w:t>
      </w:r>
      <w:r w:rsidR="00F76417">
        <w:rPr>
          <w:rFonts w:ascii="Times New Roman" w:eastAsia="Times New Roman" w:hAnsi="Times New Roman"/>
          <w:i/>
          <w:color w:val="000000"/>
          <w:sz w:val="20"/>
        </w:rPr>
        <w:t xml:space="preserve">                                                                                                                  </w:t>
      </w:r>
      <w:r w:rsidR="00865443">
        <w:rPr>
          <w:rFonts w:ascii="Times New Roman" w:eastAsia="Times New Roman" w:hAnsi="Times New Roman"/>
          <w:i/>
          <w:color w:val="000000"/>
          <w:sz w:val="20"/>
        </w:rPr>
        <w:t xml:space="preserve">August 2023 – Present </w:t>
      </w:r>
      <w:r w:rsidR="00F76417">
        <w:rPr>
          <w:rFonts w:ascii="Times New Roman" w:eastAsia="Times New Roman" w:hAnsi="Times New Roman"/>
          <w:i/>
          <w:color w:val="000000"/>
          <w:sz w:val="20"/>
        </w:rPr>
        <w:t xml:space="preserve"> </w:t>
      </w:r>
    </w:p>
    <w:p w14:paraId="01C0D63F" w14:textId="77EC511D" w:rsidR="009533BB" w:rsidRDefault="00BD1B99" w:rsidP="00EB1140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 xml:space="preserve">Organize </w:t>
      </w:r>
      <w:r w:rsidR="00FB61BD">
        <w:rPr>
          <w:rFonts w:ascii="Times New Roman" w:eastAsia="Times New Roman" w:hAnsi="Times New Roman"/>
          <w:color w:val="000000"/>
          <w:sz w:val="20"/>
        </w:rPr>
        <w:t>and manage many alumni events, including networking events for students</w:t>
      </w:r>
      <w:r w:rsidR="000E399C">
        <w:rPr>
          <w:rFonts w:ascii="Times New Roman" w:eastAsia="Times New Roman" w:hAnsi="Times New Roman"/>
          <w:color w:val="000000"/>
          <w:sz w:val="20"/>
        </w:rPr>
        <w:t xml:space="preserve"> </w:t>
      </w:r>
    </w:p>
    <w:p w14:paraId="3DFF5E1E" w14:textId="7D46A6E1" w:rsidR="009533BB" w:rsidRDefault="00E333BD" w:rsidP="00EB1140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Collaborate</w:t>
      </w:r>
      <w:r w:rsidR="0086474B">
        <w:rPr>
          <w:rFonts w:ascii="Times New Roman" w:eastAsia="Times New Roman" w:hAnsi="Times New Roman"/>
          <w:color w:val="000000"/>
          <w:sz w:val="20"/>
        </w:rPr>
        <w:t xml:space="preserve"> </w:t>
      </w:r>
      <w:r>
        <w:rPr>
          <w:rFonts w:ascii="Times New Roman" w:eastAsia="Times New Roman" w:hAnsi="Times New Roman"/>
          <w:color w:val="000000"/>
          <w:sz w:val="20"/>
        </w:rPr>
        <w:t xml:space="preserve">with </w:t>
      </w:r>
      <w:r w:rsidR="00EC3A9C">
        <w:rPr>
          <w:rFonts w:ascii="Times New Roman" w:eastAsia="Times New Roman" w:hAnsi="Times New Roman"/>
          <w:color w:val="000000"/>
          <w:sz w:val="20"/>
        </w:rPr>
        <w:t>university alumni</w:t>
      </w:r>
      <w:r w:rsidR="00216CAC">
        <w:rPr>
          <w:rFonts w:ascii="Times New Roman" w:eastAsia="Times New Roman" w:hAnsi="Times New Roman"/>
          <w:color w:val="000000"/>
          <w:sz w:val="20"/>
        </w:rPr>
        <w:t xml:space="preserve"> to help them connect with students seeking future employment </w:t>
      </w:r>
    </w:p>
    <w:p w14:paraId="6A313701" w14:textId="1A7D0CFD" w:rsidR="00470F16" w:rsidRDefault="00F454DD" w:rsidP="00EB1140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 xml:space="preserve">Cultivate relationships with alumni to foster a sense of community </w:t>
      </w:r>
      <w:r w:rsidR="00A73422">
        <w:rPr>
          <w:rFonts w:ascii="Times New Roman" w:eastAsia="Times New Roman" w:hAnsi="Times New Roman"/>
          <w:color w:val="000000"/>
          <w:sz w:val="20"/>
        </w:rPr>
        <w:t xml:space="preserve">and ongoing support for the university </w:t>
      </w:r>
    </w:p>
    <w:p w14:paraId="058F2CF4" w14:textId="77777777" w:rsidR="00B433B8" w:rsidRDefault="00B433B8" w:rsidP="00B433B8">
      <w:pPr>
        <w:rPr>
          <w:b/>
          <w:sz w:val="20"/>
          <w:szCs w:val="20"/>
        </w:rPr>
      </w:pPr>
    </w:p>
    <w:p w14:paraId="3ADE75F7" w14:textId="7C1243E2" w:rsidR="00B433B8" w:rsidRPr="00BF7B0E" w:rsidRDefault="00F55839" w:rsidP="00B433B8">
      <w:pPr>
        <w:rPr>
          <w:b/>
          <w:sz w:val="20"/>
          <w:szCs w:val="20"/>
          <w:u w:val="single"/>
        </w:rPr>
        <w:sectPr w:rsidR="00B433B8" w:rsidRPr="00BF7B0E" w:rsidSect="003F28E2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036058BB" w14:textId="1AC6C595" w:rsidR="00B433B8" w:rsidRPr="008952B8" w:rsidRDefault="007F6E1A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Language</w:t>
      </w:r>
      <w:r w:rsidR="00B433B8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              </w:t>
      </w:r>
      <w:r w:rsidR="00B358E7">
        <w:rPr>
          <w:rFonts w:ascii="Times New Roman" w:hAnsi="Times New Roman"/>
          <w:sz w:val="20"/>
          <w:szCs w:val="20"/>
        </w:rPr>
        <w:t>New Jersey State Seal of Biliteracy</w:t>
      </w:r>
      <w:r w:rsidR="0080381F">
        <w:rPr>
          <w:rFonts w:ascii="Times New Roman" w:hAnsi="Times New Roman"/>
          <w:sz w:val="20"/>
          <w:szCs w:val="20"/>
        </w:rPr>
        <w:t xml:space="preserve"> - Spanish </w:t>
      </w:r>
    </w:p>
    <w:p w14:paraId="3BD4396E" w14:textId="2482857C" w:rsidR="006B6FDD" w:rsidRPr="008952B8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FA7AF8">
        <w:rPr>
          <w:rFonts w:ascii="Times New Roman" w:hAnsi="Times New Roman"/>
          <w:sz w:val="20"/>
          <w:szCs w:val="20"/>
        </w:rPr>
        <w:t xml:space="preserve">The University of Scranton </w:t>
      </w:r>
      <w:r w:rsidR="009600AE">
        <w:rPr>
          <w:rFonts w:ascii="Times New Roman" w:hAnsi="Times New Roman"/>
          <w:sz w:val="20"/>
          <w:szCs w:val="20"/>
        </w:rPr>
        <w:t>Business Club</w:t>
      </w:r>
      <w:r w:rsidR="0028104B">
        <w:rPr>
          <w:rFonts w:ascii="Times New Roman" w:hAnsi="Times New Roman"/>
          <w:sz w:val="20"/>
          <w:szCs w:val="20"/>
        </w:rPr>
        <w:t xml:space="preserve">, Operations and Analytics Club </w:t>
      </w:r>
    </w:p>
    <w:p w14:paraId="139EDD52" w14:textId="0C0CF713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 xml:space="preserve">rosoft </w:t>
      </w:r>
      <w:r w:rsidR="00FA7AF8">
        <w:rPr>
          <w:rFonts w:ascii="Times New Roman" w:hAnsi="Times New Roman"/>
          <w:sz w:val="20"/>
          <w:szCs w:val="20"/>
        </w:rPr>
        <w:t>Office Suites (</w:t>
      </w:r>
      <w:r w:rsidRPr="008952B8">
        <w:rPr>
          <w:rFonts w:ascii="Times New Roman" w:hAnsi="Times New Roman"/>
          <w:sz w:val="20"/>
          <w:szCs w:val="20"/>
        </w:rPr>
        <w:t>Word, Excel, PowerPoint</w:t>
      </w:r>
      <w:r w:rsidR="00FA7AF8">
        <w:rPr>
          <w:rFonts w:ascii="Times New Roman" w:hAnsi="Times New Roman"/>
          <w:sz w:val="20"/>
          <w:szCs w:val="20"/>
        </w:rPr>
        <w:t>)</w:t>
      </w:r>
      <w:r w:rsidR="001B1454">
        <w:rPr>
          <w:rFonts w:ascii="Times New Roman" w:hAnsi="Times New Roman"/>
          <w:sz w:val="20"/>
          <w:szCs w:val="20"/>
        </w:rPr>
        <w:t>; E</w:t>
      </w:r>
      <w:r w:rsidR="00323E26">
        <w:rPr>
          <w:rFonts w:ascii="Times New Roman" w:hAnsi="Times New Roman"/>
          <w:sz w:val="20"/>
          <w:szCs w:val="20"/>
        </w:rPr>
        <w:t>PIC</w:t>
      </w:r>
      <w:r w:rsidR="001B1454">
        <w:rPr>
          <w:rFonts w:ascii="Times New Roman" w:hAnsi="Times New Roman"/>
          <w:sz w:val="20"/>
          <w:szCs w:val="20"/>
        </w:rPr>
        <w:t xml:space="preserve"> Healthcare Software </w:t>
      </w:r>
    </w:p>
    <w:p w14:paraId="15E9A8A5" w14:textId="0704FDDD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D66B4C">
        <w:rPr>
          <w:rFonts w:ascii="Times New Roman" w:hAnsi="Times New Roman"/>
          <w:sz w:val="20"/>
          <w:szCs w:val="20"/>
        </w:rPr>
        <w:t>Long-distance</w:t>
      </w:r>
      <w:r>
        <w:rPr>
          <w:rFonts w:ascii="Times New Roman" w:hAnsi="Times New Roman"/>
          <w:sz w:val="20"/>
          <w:szCs w:val="20"/>
        </w:rPr>
        <w:t xml:space="preserve"> </w:t>
      </w:r>
      <w:r w:rsidR="00FA7AF8">
        <w:rPr>
          <w:rFonts w:ascii="Times New Roman" w:hAnsi="Times New Roman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 xml:space="preserve">unning, </w:t>
      </w:r>
      <w:r w:rsidR="009600AE">
        <w:rPr>
          <w:rFonts w:ascii="Times New Roman" w:hAnsi="Times New Roman"/>
          <w:sz w:val="20"/>
          <w:szCs w:val="20"/>
        </w:rPr>
        <w:t>Volunteering</w:t>
      </w:r>
      <w:r>
        <w:rPr>
          <w:rFonts w:ascii="Times New Roman" w:hAnsi="Times New Roman"/>
          <w:sz w:val="20"/>
          <w:szCs w:val="20"/>
        </w:rPr>
        <w:t>, Travel</w:t>
      </w:r>
    </w:p>
    <w:sectPr w:rsidR="0030086D" w:rsidRPr="00C66740" w:rsidSect="001F0715">
      <w:type w:val="continuous"/>
      <w:pgSz w:w="12240" w:h="15840"/>
      <w:pgMar w:top="20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DE7824" w14:textId="77777777" w:rsidR="00F828E1" w:rsidRDefault="00F828E1" w:rsidP="00B433B8">
      <w:r>
        <w:separator/>
      </w:r>
    </w:p>
  </w:endnote>
  <w:endnote w:type="continuationSeparator" w:id="0">
    <w:p w14:paraId="36DCBC87" w14:textId="77777777" w:rsidR="00F828E1" w:rsidRDefault="00F828E1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145860" w14:textId="77777777" w:rsidR="00F828E1" w:rsidRDefault="00F828E1" w:rsidP="00B433B8">
      <w:r>
        <w:separator/>
      </w:r>
    </w:p>
  </w:footnote>
  <w:footnote w:type="continuationSeparator" w:id="0">
    <w:p w14:paraId="75616591" w14:textId="77777777" w:rsidR="00F828E1" w:rsidRDefault="00F828E1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D04D9"/>
    <w:multiLevelType w:val="hybridMultilevel"/>
    <w:tmpl w:val="4EC8E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047C24"/>
    <w:multiLevelType w:val="hybridMultilevel"/>
    <w:tmpl w:val="8294F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2C922D8"/>
    <w:multiLevelType w:val="hybridMultilevel"/>
    <w:tmpl w:val="BCCA4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D87F24"/>
    <w:multiLevelType w:val="hybridMultilevel"/>
    <w:tmpl w:val="BCEA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891C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491658">
    <w:abstractNumId w:val="10"/>
  </w:num>
  <w:num w:numId="2" w16cid:durableId="1264336540">
    <w:abstractNumId w:val="12"/>
  </w:num>
  <w:num w:numId="3" w16cid:durableId="163009158">
    <w:abstractNumId w:val="14"/>
  </w:num>
  <w:num w:numId="4" w16cid:durableId="433063205">
    <w:abstractNumId w:val="2"/>
  </w:num>
  <w:num w:numId="5" w16cid:durableId="1996058289">
    <w:abstractNumId w:val="4"/>
  </w:num>
  <w:num w:numId="6" w16cid:durableId="921720594">
    <w:abstractNumId w:val="8"/>
  </w:num>
  <w:num w:numId="7" w16cid:durableId="1733698336">
    <w:abstractNumId w:val="11"/>
  </w:num>
  <w:num w:numId="8" w16cid:durableId="1223833464">
    <w:abstractNumId w:val="0"/>
  </w:num>
  <w:num w:numId="9" w16cid:durableId="2055275860">
    <w:abstractNumId w:val="6"/>
  </w:num>
  <w:num w:numId="10" w16cid:durableId="1038705922">
    <w:abstractNumId w:val="3"/>
  </w:num>
  <w:num w:numId="11" w16cid:durableId="1448043057">
    <w:abstractNumId w:val="7"/>
  </w:num>
  <w:num w:numId="12" w16cid:durableId="768546647">
    <w:abstractNumId w:val="1"/>
  </w:num>
  <w:num w:numId="13" w16cid:durableId="1114859211">
    <w:abstractNumId w:val="9"/>
  </w:num>
  <w:num w:numId="14" w16cid:durableId="972829865">
    <w:abstractNumId w:val="13"/>
  </w:num>
  <w:num w:numId="15" w16cid:durableId="8690335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04D3C"/>
    <w:rsid w:val="00007B0C"/>
    <w:rsid w:val="00016BD6"/>
    <w:rsid w:val="00030706"/>
    <w:rsid w:val="0003235B"/>
    <w:rsid w:val="00041755"/>
    <w:rsid w:val="00042B23"/>
    <w:rsid w:val="00052917"/>
    <w:rsid w:val="00054420"/>
    <w:rsid w:val="000753C1"/>
    <w:rsid w:val="0007676F"/>
    <w:rsid w:val="00081554"/>
    <w:rsid w:val="000833FC"/>
    <w:rsid w:val="00087ED7"/>
    <w:rsid w:val="00090524"/>
    <w:rsid w:val="00090814"/>
    <w:rsid w:val="0009580A"/>
    <w:rsid w:val="000972D3"/>
    <w:rsid w:val="000E399C"/>
    <w:rsid w:val="000E44AE"/>
    <w:rsid w:val="000E5759"/>
    <w:rsid w:val="000E64D1"/>
    <w:rsid w:val="000F5EC5"/>
    <w:rsid w:val="00112E84"/>
    <w:rsid w:val="00114FF7"/>
    <w:rsid w:val="00120A7A"/>
    <w:rsid w:val="00124E49"/>
    <w:rsid w:val="00156AAA"/>
    <w:rsid w:val="00160F09"/>
    <w:rsid w:val="0016100B"/>
    <w:rsid w:val="001616EC"/>
    <w:rsid w:val="00163CDA"/>
    <w:rsid w:val="0018145A"/>
    <w:rsid w:val="00183E74"/>
    <w:rsid w:val="00186CFD"/>
    <w:rsid w:val="00193FDA"/>
    <w:rsid w:val="001A2CBD"/>
    <w:rsid w:val="001A2ECD"/>
    <w:rsid w:val="001B1454"/>
    <w:rsid w:val="001B3648"/>
    <w:rsid w:val="001B7FE7"/>
    <w:rsid w:val="001C2B8B"/>
    <w:rsid w:val="001C2ED7"/>
    <w:rsid w:val="001C33A4"/>
    <w:rsid w:val="001D5B75"/>
    <w:rsid w:val="001D7514"/>
    <w:rsid w:val="001E25A4"/>
    <w:rsid w:val="001E3288"/>
    <w:rsid w:val="001E356D"/>
    <w:rsid w:val="001F0715"/>
    <w:rsid w:val="001F2462"/>
    <w:rsid w:val="00203504"/>
    <w:rsid w:val="002054D3"/>
    <w:rsid w:val="00205804"/>
    <w:rsid w:val="002079A4"/>
    <w:rsid w:val="00216CAC"/>
    <w:rsid w:val="00217EFA"/>
    <w:rsid w:val="002253EF"/>
    <w:rsid w:val="00225738"/>
    <w:rsid w:val="00226C98"/>
    <w:rsid w:val="0024133D"/>
    <w:rsid w:val="002461F1"/>
    <w:rsid w:val="00250D7A"/>
    <w:rsid w:val="00272EC4"/>
    <w:rsid w:val="0028104B"/>
    <w:rsid w:val="00287E85"/>
    <w:rsid w:val="00297328"/>
    <w:rsid w:val="002B19C5"/>
    <w:rsid w:val="002B2630"/>
    <w:rsid w:val="002B5EAE"/>
    <w:rsid w:val="002C35F8"/>
    <w:rsid w:val="002C3B20"/>
    <w:rsid w:val="002C74B3"/>
    <w:rsid w:val="002E1AF3"/>
    <w:rsid w:val="002E33DE"/>
    <w:rsid w:val="002F6B1C"/>
    <w:rsid w:val="0030086D"/>
    <w:rsid w:val="00312903"/>
    <w:rsid w:val="00323E26"/>
    <w:rsid w:val="00325604"/>
    <w:rsid w:val="003373BF"/>
    <w:rsid w:val="003472E3"/>
    <w:rsid w:val="00351CD9"/>
    <w:rsid w:val="00352823"/>
    <w:rsid w:val="003615FF"/>
    <w:rsid w:val="00370AC3"/>
    <w:rsid w:val="00374F21"/>
    <w:rsid w:val="00377760"/>
    <w:rsid w:val="00391473"/>
    <w:rsid w:val="003929DF"/>
    <w:rsid w:val="0039312B"/>
    <w:rsid w:val="003B4CDF"/>
    <w:rsid w:val="003C1EF9"/>
    <w:rsid w:val="003C38EB"/>
    <w:rsid w:val="003D195D"/>
    <w:rsid w:val="003D261F"/>
    <w:rsid w:val="003D4B81"/>
    <w:rsid w:val="003D4BD2"/>
    <w:rsid w:val="003D7556"/>
    <w:rsid w:val="003D7997"/>
    <w:rsid w:val="003E168A"/>
    <w:rsid w:val="003E1DF2"/>
    <w:rsid w:val="003F28E2"/>
    <w:rsid w:val="003F346E"/>
    <w:rsid w:val="004043CF"/>
    <w:rsid w:val="004178D9"/>
    <w:rsid w:val="004228DE"/>
    <w:rsid w:val="00424062"/>
    <w:rsid w:val="00442A46"/>
    <w:rsid w:val="00444BD6"/>
    <w:rsid w:val="0045352E"/>
    <w:rsid w:val="0046552D"/>
    <w:rsid w:val="00470F16"/>
    <w:rsid w:val="00471272"/>
    <w:rsid w:val="00492A5C"/>
    <w:rsid w:val="004A0E16"/>
    <w:rsid w:val="004A29DB"/>
    <w:rsid w:val="004F24DE"/>
    <w:rsid w:val="004F29B5"/>
    <w:rsid w:val="004F7885"/>
    <w:rsid w:val="0051128C"/>
    <w:rsid w:val="00512A3E"/>
    <w:rsid w:val="00530B94"/>
    <w:rsid w:val="00536F12"/>
    <w:rsid w:val="005639F7"/>
    <w:rsid w:val="005659BF"/>
    <w:rsid w:val="005965A6"/>
    <w:rsid w:val="005A5A1B"/>
    <w:rsid w:val="005C0008"/>
    <w:rsid w:val="005C6CAE"/>
    <w:rsid w:val="005E22DF"/>
    <w:rsid w:val="005E4A57"/>
    <w:rsid w:val="005F3F0D"/>
    <w:rsid w:val="005F7E46"/>
    <w:rsid w:val="00603FDE"/>
    <w:rsid w:val="006116C8"/>
    <w:rsid w:val="00613455"/>
    <w:rsid w:val="00632117"/>
    <w:rsid w:val="00651D1C"/>
    <w:rsid w:val="0065763A"/>
    <w:rsid w:val="006662B4"/>
    <w:rsid w:val="00674186"/>
    <w:rsid w:val="00683400"/>
    <w:rsid w:val="00683C9B"/>
    <w:rsid w:val="00691689"/>
    <w:rsid w:val="00692E09"/>
    <w:rsid w:val="00697B04"/>
    <w:rsid w:val="006B02A3"/>
    <w:rsid w:val="006B5062"/>
    <w:rsid w:val="006B6FDD"/>
    <w:rsid w:val="006C5BDB"/>
    <w:rsid w:val="006D03A1"/>
    <w:rsid w:val="006D0657"/>
    <w:rsid w:val="006D202F"/>
    <w:rsid w:val="006D47D2"/>
    <w:rsid w:val="006D63BE"/>
    <w:rsid w:val="006E15C5"/>
    <w:rsid w:val="006E1D2D"/>
    <w:rsid w:val="006F42EA"/>
    <w:rsid w:val="006F5F29"/>
    <w:rsid w:val="00722020"/>
    <w:rsid w:val="007253CC"/>
    <w:rsid w:val="007346F5"/>
    <w:rsid w:val="007378F8"/>
    <w:rsid w:val="0074074E"/>
    <w:rsid w:val="00760C6D"/>
    <w:rsid w:val="00762E6C"/>
    <w:rsid w:val="00767324"/>
    <w:rsid w:val="00777F91"/>
    <w:rsid w:val="00781BA9"/>
    <w:rsid w:val="00793D64"/>
    <w:rsid w:val="00795F48"/>
    <w:rsid w:val="007A0FE2"/>
    <w:rsid w:val="007A53F9"/>
    <w:rsid w:val="007B0018"/>
    <w:rsid w:val="007B5182"/>
    <w:rsid w:val="007B60E9"/>
    <w:rsid w:val="007B6702"/>
    <w:rsid w:val="007B7813"/>
    <w:rsid w:val="007C5F9C"/>
    <w:rsid w:val="007C70D2"/>
    <w:rsid w:val="007C7894"/>
    <w:rsid w:val="007D589F"/>
    <w:rsid w:val="007E6545"/>
    <w:rsid w:val="007E7918"/>
    <w:rsid w:val="007E7C5F"/>
    <w:rsid w:val="007F1466"/>
    <w:rsid w:val="007F2EE6"/>
    <w:rsid w:val="007F4B65"/>
    <w:rsid w:val="007F4D1E"/>
    <w:rsid w:val="007F61EE"/>
    <w:rsid w:val="007F6E1A"/>
    <w:rsid w:val="00802943"/>
    <w:rsid w:val="0080381F"/>
    <w:rsid w:val="008075A7"/>
    <w:rsid w:val="00816A5D"/>
    <w:rsid w:val="008257C6"/>
    <w:rsid w:val="00825F8F"/>
    <w:rsid w:val="0083710A"/>
    <w:rsid w:val="00863596"/>
    <w:rsid w:val="0086474B"/>
    <w:rsid w:val="00865443"/>
    <w:rsid w:val="00871916"/>
    <w:rsid w:val="00880A58"/>
    <w:rsid w:val="00887B94"/>
    <w:rsid w:val="00891122"/>
    <w:rsid w:val="008918EB"/>
    <w:rsid w:val="008928E1"/>
    <w:rsid w:val="008952B8"/>
    <w:rsid w:val="00895B93"/>
    <w:rsid w:val="008969DA"/>
    <w:rsid w:val="008A44C9"/>
    <w:rsid w:val="008B4E9D"/>
    <w:rsid w:val="008B6528"/>
    <w:rsid w:val="008C4F2B"/>
    <w:rsid w:val="008F7A1E"/>
    <w:rsid w:val="00914B98"/>
    <w:rsid w:val="009172BB"/>
    <w:rsid w:val="00923334"/>
    <w:rsid w:val="00940F8D"/>
    <w:rsid w:val="00941984"/>
    <w:rsid w:val="0095080D"/>
    <w:rsid w:val="00951FC3"/>
    <w:rsid w:val="009533BB"/>
    <w:rsid w:val="00953F79"/>
    <w:rsid w:val="009600AE"/>
    <w:rsid w:val="00962FB5"/>
    <w:rsid w:val="009638E8"/>
    <w:rsid w:val="00964718"/>
    <w:rsid w:val="00973F77"/>
    <w:rsid w:val="00975FDE"/>
    <w:rsid w:val="009764FA"/>
    <w:rsid w:val="009826EE"/>
    <w:rsid w:val="009830DB"/>
    <w:rsid w:val="009933D9"/>
    <w:rsid w:val="00996EB4"/>
    <w:rsid w:val="009A4EAA"/>
    <w:rsid w:val="009B75C0"/>
    <w:rsid w:val="009C4540"/>
    <w:rsid w:val="009C47CF"/>
    <w:rsid w:val="009D4887"/>
    <w:rsid w:val="009D522D"/>
    <w:rsid w:val="009E6563"/>
    <w:rsid w:val="009F14AB"/>
    <w:rsid w:val="009F4ADA"/>
    <w:rsid w:val="009F4F1F"/>
    <w:rsid w:val="00A02220"/>
    <w:rsid w:val="00A13D3B"/>
    <w:rsid w:val="00A146CF"/>
    <w:rsid w:val="00A24F58"/>
    <w:rsid w:val="00A2571A"/>
    <w:rsid w:val="00A42228"/>
    <w:rsid w:val="00A4494A"/>
    <w:rsid w:val="00A5461F"/>
    <w:rsid w:val="00A548D4"/>
    <w:rsid w:val="00A70CA3"/>
    <w:rsid w:val="00A70FD2"/>
    <w:rsid w:val="00A71481"/>
    <w:rsid w:val="00A73422"/>
    <w:rsid w:val="00A739CA"/>
    <w:rsid w:val="00A76C6E"/>
    <w:rsid w:val="00A84F23"/>
    <w:rsid w:val="00A863D2"/>
    <w:rsid w:val="00A93865"/>
    <w:rsid w:val="00A93A60"/>
    <w:rsid w:val="00AA473E"/>
    <w:rsid w:val="00AA6CB1"/>
    <w:rsid w:val="00AB45B6"/>
    <w:rsid w:val="00AC53F1"/>
    <w:rsid w:val="00AD4662"/>
    <w:rsid w:val="00AF718F"/>
    <w:rsid w:val="00AF73A7"/>
    <w:rsid w:val="00B036EC"/>
    <w:rsid w:val="00B13968"/>
    <w:rsid w:val="00B16BD8"/>
    <w:rsid w:val="00B20967"/>
    <w:rsid w:val="00B2217B"/>
    <w:rsid w:val="00B23106"/>
    <w:rsid w:val="00B25643"/>
    <w:rsid w:val="00B2748A"/>
    <w:rsid w:val="00B335A0"/>
    <w:rsid w:val="00B358E7"/>
    <w:rsid w:val="00B433B8"/>
    <w:rsid w:val="00B45E1B"/>
    <w:rsid w:val="00B513D3"/>
    <w:rsid w:val="00B5538D"/>
    <w:rsid w:val="00B621BB"/>
    <w:rsid w:val="00B649D1"/>
    <w:rsid w:val="00B71953"/>
    <w:rsid w:val="00B7277D"/>
    <w:rsid w:val="00B77FE5"/>
    <w:rsid w:val="00B86F3F"/>
    <w:rsid w:val="00B90B31"/>
    <w:rsid w:val="00BB1C67"/>
    <w:rsid w:val="00BC01A6"/>
    <w:rsid w:val="00BD1B99"/>
    <w:rsid w:val="00BD375D"/>
    <w:rsid w:val="00BD6182"/>
    <w:rsid w:val="00BD7650"/>
    <w:rsid w:val="00BE15C5"/>
    <w:rsid w:val="00BE25B6"/>
    <w:rsid w:val="00BE6436"/>
    <w:rsid w:val="00BF10F2"/>
    <w:rsid w:val="00BF3427"/>
    <w:rsid w:val="00BF451F"/>
    <w:rsid w:val="00BF7B0E"/>
    <w:rsid w:val="00C000B2"/>
    <w:rsid w:val="00C01C28"/>
    <w:rsid w:val="00C0374B"/>
    <w:rsid w:val="00C066EA"/>
    <w:rsid w:val="00C15272"/>
    <w:rsid w:val="00C2620B"/>
    <w:rsid w:val="00C43E97"/>
    <w:rsid w:val="00C44C99"/>
    <w:rsid w:val="00C473AE"/>
    <w:rsid w:val="00C61796"/>
    <w:rsid w:val="00C6394D"/>
    <w:rsid w:val="00C66740"/>
    <w:rsid w:val="00C73EDB"/>
    <w:rsid w:val="00C74FB3"/>
    <w:rsid w:val="00C75571"/>
    <w:rsid w:val="00C7589C"/>
    <w:rsid w:val="00C84A4E"/>
    <w:rsid w:val="00C861B4"/>
    <w:rsid w:val="00C97A92"/>
    <w:rsid w:val="00CA2FB3"/>
    <w:rsid w:val="00CB6B85"/>
    <w:rsid w:val="00CC6FC5"/>
    <w:rsid w:val="00CC72A0"/>
    <w:rsid w:val="00CD1F94"/>
    <w:rsid w:val="00CF5E89"/>
    <w:rsid w:val="00CF67D0"/>
    <w:rsid w:val="00D01A3D"/>
    <w:rsid w:val="00D027DF"/>
    <w:rsid w:val="00D0355B"/>
    <w:rsid w:val="00D049AB"/>
    <w:rsid w:val="00D04BC8"/>
    <w:rsid w:val="00D10B5E"/>
    <w:rsid w:val="00D23C7A"/>
    <w:rsid w:val="00D30F01"/>
    <w:rsid w:val="00D35A75"/>
    <w:rsid w:val="00D43D80"/>
    <w:rsid w:val="00D44938"/>
    <w:rsid w:val="00D51D99"/>
    <w:rsid w:val="00D56B73"/>
    <w:rsid w:val="00D6532E"/>
    <w:rsid w:val="00D66B4C"/>
    <w:rsid w:val="00D92A6B"/>
    <w:rsid w:val="00DB277F"/>
    <w:rsid w:val="00DB63C7"/>
    <w:rsid w:val="00DB6CF8"/>
    <w:rsid w:val="00DC4C05"/>
    <w:rsid w:val="00DC590C"/>
    <w:rsid w:val="00DD1237"/>
    <w:rsid w:val="00DE03F3"/>
    <w:rsid w:val="00E07094"/>
    <w:rsid w:val="00E173CE"/>
    <w:rsid w:val="00E27F13"/>
    <w:rsid w:val="00E333BD"/>
    <w:rsid w:val="00E40256"/>
    <w:rsid w:val="00E531D1"/>
    <w:rsid w:val="00E55CEC"/>
    <w:rsid w:val="00E827A5"/>
    <w:rsid w:val="00E9367D"/>
    <w:rsid w:val="00E955E7"/>
    <w:rsid w:val="00E97823"/>
    <w:rsid w:val="00EA02D0"/>
    <w:rsid w:val="00EA0FD3"/>
    <w:rsid w:val="00EA25AC"/>
    <w:rsid w:val="00EA48DB"/>
    <w:rsid w:val="00EB1140"/>
    <w:rsid w:val="00EC1789"/>
    <w:rsid w:val="00EC3A9C"/>
    <w:rsid w:val="00ED1FBB"/>
    <w:rsid w:val="00ED5A16"/>
    <w:rsid w:val="00ED6F80"/>
    <w:rsid w:val="00EF21AF"/>
    <w:rsid w:val="00EF4938"/>
    <w:rsid w:val="00EF4B9F"/>
    <w:rsid w:val="00F020C0"/>
    <w:rsid w:val="00F045ED"/>
    <w:rsid w:val="00F100CC"/>
    <w:rsid w:val="00F12551"/>
    <w:rsid w:val="00F31BA9"/>
    <w:rsid w:val="00F35FEC"/>
    <w:rsid w:val="00F37FCB"/>
    <w:rsid w:val="00F40089"/>
    <w:rsid w:val="00F44846"/>
    <w:rsid w:val="00F454DD"/>
    <w:rsid w:val="00F47F06"/>
    <w:rsid w:val="00F55839"/>
    <w:rsid w:val="00F55B53"/>
    <w:rsid w:val="00F618B0"/>
    <w:rsid w:val="00F619BD"/>
    <w:rsid w:val="00F638F7"/>
    <w:rsid w:val="00F76417"/>
    <w:rsid w:val="00F828E1"/>
    <w:rsid w:val="00F87157"/>
    <w:rsid w:val="00F9133B"/>
    <w:rsid w:val="00F9390B"/>
    <w:rsid w:val="00F95711"/>
    <w:rsid w:val="00FA142B"/>
    <w:rsid w:val="00FA28AB"/>
    <w:rsid w:val="00FA7AF8"/>
    <w:rsid w:val="00FB020C"/>
    <w:rsid w:val="00FB61BD"/>
    <w:rsid w:val="00FC4710"/>
    <w:rsid w:val="00FD0655"/>
    <w:rsid w:val="00FD59E1"/>
    <w:rsid w:val="00FE364B"/>
    <w:rsid w:val="00FF5F97"/>
    <w:rsid w:val="00FF6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customStyle="1" w:styleId="vanity-namedomain">
    <w:name w:val="vanity-name__domain"/>
    <w:basedOn w:val="DefaultParagraphFont"/>
    <w:rsid w:val="00FA7A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8</Words>
  <Characters>2318</Characters>
  <Application>Microsoft Office Word</Application>
  <DocSecurity>0</DocSecurity>
  <Lines>4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thony M. SanGiacomo</cp:lastModifiedBy>
  <cp:revision>3</cp:revision>
  <cp:lastPrinted>2024-01-08T19:08:00Z</cp:lastPrinted>
  <dcterms:created xsi:type="dcterms:W3CDTF">2025-10-17T19:35:00Z</dcterms:created>
  <dcterms:modified xsi:type="dcterms:W3CDTF">2025-10-17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04f96a84f6f6014ba44ae1d531b58b23c09a9c84947360b7a37155cd0b2b445f</vt:lpwstr>
  </property>
</Properties>
</file>